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9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650"/>
      </w:tblGrid>
      <w:tr w:rsidR="00EA247B" w:rsidRPr="007E0B64" w:rsidTr="005D594A">
        <w:tc>
          <w:tcPr>
            <w:tcW w:w="3330" w:type="dxa"/>
          </w:tcPr>
          <w:p w:rsidR="0046437C" w:rsidRDefault="0046437C" w:rsidP="008C31D4">
            <w:pPr>
              <w:jc w:val="center"/>
              <w:rPr>
                <w:b/>
              </w:rPr>
            </w:pPr>
            <w:bookmarkStart w:id="0" w:name="_GoBack"/>
            <w:bookmarkEnd w:id="0"/>
            <w:r>
              <w:rPr>
                <w:b/>
                <w:noProof/>
              </w:rPr>
              <w:drawing>
                <wp:inline distT="0" distB="0" distL="0" distR="0">
                  <wp:extent cx="1971675" cy="1971675"/>
                  <wp:effectExtent l="0" t="0" r="9525" b="9525"/>
                  <wp:docPr id="2" name="Picture 2" descr="C:\Users\jlmayol\AppData\Local\Microsoft\Windows\INetCache\Content.Word\2x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lmayol\AppData\Local\Microsoft\Windows\INetCache\Content.Word\2x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197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437C" w:rsidRDefault="0046437C" w:rsidP="008C31D4">
            <w:pPr>
              <w:jc w:val="center"/>
              <w:rPr>
                <w:b/>
              </w:rPr>
            </w:pPr>
          </w:p>
          <w:p w:rsidR="00432CC6" w:rsidRPr="00455E24" w:rsidRDefault="00432CC6" w:rsidP="008C31D4">
            <w:pPr>
              <w:jc w:val="center"/>
              <w:rPr>
                <w:b/>
              </w:rPr>
            </w:pPr>
            <w:r w:rsidRPr="00455E24">
              <w:rPr>
                <w:b/>
              </w:rPr>
              <w:t xml:space="preserve">5104 Proper Tunghaan </w:t>
            </w:r>
          </w:p>
          <w:p w:rsidR="00F144DE" w:rsidRDefault="00432CC6" w:rsidP="008C31D4">
            <w:pPr>
              <w:jc w:val="center"/>
              <w:rPr>
                <w:b/>
              </w:rPr>
            </w:pPr>
            <w:r w:rsidRPr="00455E24">
              <w:rPr>
                <w:b/>
              </w:rPr>
              <w:t>Minglanilla, Cebu 6046</w:t>
            </w:r>
          </w:p>
          <w:p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ADDRESS</w:t>
            </w:r>
          </w:p>
          <w:p w:rsidR="00F163F5" w:rsidRPr="00455E24" w:rsidRDefault="00F163F5" w:rsidP="00BA451B">
            <w:pPr>
              <w:jc w:val="center"/>
              <w:rPr>
                <w:b/>
              </w:rPr>
            </w:pPr>
          </w:p>
          <w:p w:rsidR="00F144DE" w:rsidRDefault="00FA6AC5" w:rsidP="008C31D4">
            <w:pPr>
              <w:jc w:val="center"/>
              <w:rPr>
                <w:b/>
              </w:rPr>
            </w:pPr>
            <w:r>
              <w:rPr>
                <w:b/>
              </w:rPr>
              <w:t xml:space="preserve">(+63) </w:t>
            </w:r>
            <w:r w:rsidR="00432CC6" w:rsidRPr="00455E24">
              <w:rPr>
                <w:b/>
              </w:rPr>
              <w:t>943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221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9155</w:t>
            </w:r>
          </w:p>
          <w:p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PHONE</w:t>
            </w:r>
          </w:p>
          <w:p w:rsidR="00F144DE" w:rsidRPr="00455E24" w:rsidRDefault="00F144DE" w:rsidP="008C31D4">
            <w:pPr>
              <w:jc w:val="center"/>
              <w:rPr>
                <w:b/>
              </w:rPr>
            </w:pPr>
          </w:p>
          <w:p w:rsidR="0004152E" w:rsidRDefault="00432CC6" w:rsidP="009A3515">
            <w:pPr>
              <w:jc w:val="center"/>
              <w:rPr>
                <w:b/>
              </w:rPr>
            </w:pPr>
            <w:r w:rsidRPr="00EF7CB0">
              <w:rPr>
                <w:b/>
              </w:rPr>
              <w:t>johnlloydmayol@gmail.com</w:t>
            </w:r>
          </w:p>
          <w:p w:rsidR="006E55CA" w:rsidRDefault="006E55CA" w:rsidP="009A3515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E</w:t>
            </w:r>
            <w:r w:rsidR="00AC4B0D">
              <w:rPr>
                <w:sz w:val="16"/>
              </w:rPr>
              <w:t xml:space="preserve"> </w:t>
            </w:r>
            <w:r w:rsidR="005674A3">
              <w:rPr>
                <w:sz w:val="16"/>
              </w:rPr>
              <w:t>–</w:t>
            </w:r>
            <w:r w:rsidR="00AC4B0D">
              <w:rPr>
                <w:sz w:val="16"/>
              </w:rPr>
              <w:t xml:space="preserve"> </w:t>
            </w:r>
            <w:r w:rsidRPr="00BA12D4">
              <w:rPr>
                <w:sz w:val="16"/>
              </w:rPr>
              <w:t>MAIL</w:t>
            </w:r>
          </w:p>
          <w:p w:rsidR="000F0F41" w:rsidRDefault="000F0F41" w:rsidP="009A3515">
            <w:pPr>
              <w:jc w:val="center"/>
              <w:rPr>
                <w:sz w:val="16"/>
              </w:rPr>
            </w:pPr>
          </w:p>
          <w:p w:rsidR="00117F03" w:rsidRPr="00117F03" w:rsidRDefault="00117F03" w:rsidP="00117F03">
            <w:pPr>
              <w:jc w:val="center"/>
              <w:rPr>
                <w:b/>
              </w:rPr>
            </w:pPr>
            <w:r w:rsidRPr="00117F03">
              <w:rPr>
                <w:b/>
              </w:rPr>
              <w:t>https://github.com/mayol27</w:t>
            </w:r>
          </w:p>
          <w:p w:rsidR="00117F03" w:rsidRDefault="00117F03" w:rsidP="00117F03">
            <w:pPr>
              <w:jc w:val="center"/>
              <w:rPr>
                <w:sz w:val="16"/>
              </w:rPr>
            </w:pPr>
            <w:r>
              <w:rPr>
                <w:sz w:val="16"/>
              </w:rPr>
              <w:t>GITHUB</w:t>
            </w:r>
          </w:p>
          <w:p w:rsidR="00117F03" w:rsidRDefault="00117F03" w:rsidP="009A3515">
            <w:pPr>
              <w:jc w:val="center"/>
              <w:rPr>
                <w:sz w:val="16"/>
              </w:rPr>
            </w:pPr>
          </w:p>
          <w:p w:rsidR="000F0F41" w:rsidRDefault="00901E0D" w:rsidP="00901E0D">
            <w:pPr>
              <w:jc w:val="center"/>
              <w:rPr>
                <w:b/>
              </w:rPr>
            </w:pPr>
            <w:r w:rsidRPr="00901E0D">
              <w:rPr>
                <w:b/>
              </w:rPr>
              <w:t>www.linkedin.com/in/john-lloyd-mayo</w:t>
            </w:r>
            <w:r w:rsidR="008F702A">
              <w:rPr>
                <w:b/>
              </w:rPr>
              <w:t>l</w:t>
            </w:r>
          </w:p>
          <w:p w:rsidR="00901E0D" w:rsidRDefault="00901E0D" w:rsidP="00901E0D">
            <w:pPr>
              <w:jc w:val="center"/>
            </w:pPr>
            <w:r>
              <w:t>LINKEDIN</w:t>
            </w:r>
          </w:p>
          <w:p w:rsidR="000824F4" w:rsidRDefault="000824F4" w:rsidP="00901E0D">
            <w:pPr>
              <w:jc w:val="center"/>
            </w:pPr>
          </w:p>
          <w:p w:rsidR="000824F4" w:rsidRPr="000824F4" w:rsidRDefault="000824F4" w:rsidP="00901E0D">
            <w:pPr>
              <w:jc w:val="center"/>
              <w:rPr>
                <w:b/>
                <w:sz w:val="18"/>
              </w:rPr>
            </w:pPr>
            <w:r w:rsidRPr="000824F4">
              <w:rPr>
                <w:rFonts w:cs="Segoe UI"/>
                <w:b/>
                <w:szCs w:val="21"/>
              </w:rPr>
              <w:t>https://mayol27.github.io/Resume/</w:t>
            </w:r>
          </w:p>
          <w:p w:rsidR="000824F4" w:rsidRPr="00901E0D" w:rsidRDefault="000824F4" w:rsidP="00901E0D">
            <w:pPr>
              <w:jc w:val="center"/>
            </w:pPr>
            <w:r>
              <w:t>ONLINE RESUME</w:t>
            </w:r>
          </w:p>
          <w:p w:rsidR="00F163F5" w:rsidRPr="007E0B64" w:rsidRDefault="00F163F5" w:rsidP="00F144DE"/>
          <w:p w:rsidR="00EA247B" w:rsidRPr="007E0B64" w:rsidRDefault="00EA247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ABOUT ME</w:t>
            </w:r>
          </w:p>
          <w:p w:rsidR="00EA247B" w:rsidRPr="00814AC9" w:rsidRDefault="00EA247B" w:rsidP="00B31299">
            <w:pPr>
              <w:rPr>
                <w:sz w:val="10"/>
              </w:rPr>
            </w:pPr>
          </w:p>
          <w:p w:rsidR="00EA247B" w:rsidRPr="004D5E00" w:rsidRDefault="00AB55C4" w:rsidP="006B7314">
            <w:pPr>
              <w:ind w:left="72" w:right="72"/>
              <w:jc w:val="both"/>
            </w:pPr>
            <w:r>
              <w:t>A s</w:t>
            </w:r>
            <w:r w:rsidR="0038071F" w:rsidRPr="004D5E00">
              <w:t xml:space="preserve">killed IT </w:t>
            </w:r>
            <w:r w:rsidR="004D5E00" w:rsidRPr="009906AA">
              <w:rPr>
                <w:rFonts w:cs="Arial"/>
              </w:rPr>
              <w:t>affluent young professional</w:t>
            </w:r>
            <w:r w:rsidR="004D5E00" w:rsidRPr="004D5E00">
              <w:t xml:space="preserve"> </w:t>
            </w:r>
            <w:r w:rsidR="0038071F" w:rsidRPr="004D5E00">
              <w:t xml:space="preserve">with </w:t>
            </w:r>
            <w:r w:rsidR="001A4D75" w:rsidRPr="004D5E00">
              <w:t>more than 4</w:t>
            </w:r>
            <w:r w:rsidR="0038071F" w:rsidRPr="004D5E00">
              <w:t xml:space="preserve"> years of experience in Software Development &amp; Design, Hardware and Software Maintenance an</w:t>
            </w:r>
            <w:r>
              <w:t>d Repair, and Graphics Design w</w:t>
            </w:r>
            <w:r w:rsidR="0038071F" w:rsidRPr="004D5E00">
              <w:t xml:space="preserve">ith </w:t>
            </w:r>
            <w:r w:rsidR="00D36989">
              <w:t>enhancing</w:t>
            </w:r>
            <w:r w:rsidR="0038071F" w:rsidRPr="004D5E00">
              <w:t xml:space="preserve"> in PHP Programming Languages (</w:t>
            </w:r>
            <w:r w:rsidR="00E01476">
              <w:t>Laravel, Codeigniter</w:t>
            </w:r>
            <w:r w:rsidR="0038071F" w:rsidRPr="004D5E00">
              <w:t xml:space="preserve">, CSS, </w:t>
            </w:r>
            <w:r w:rsidR="00DE1D6C">
              <w:t xml:space="preserve">Bootstrap, W3, </w:t>
            </w:r>
            <w:r>
              <w:t>CSS,</w:t>
            </w:r>
            <w:r w:rsidR="00304BA1">
              <w:t xml:space="preserve"> and  </w:t>
            </w:r>
            <w:r w:rsidR="00304BA1" w:rsidRPr="004D5E00">
              <w:t>HTML</w:t>
            </w:r>
            <w:r w:rsidR="0038071F" w:rsidRPr="004D5E00">
              <w:t>).</w:t>
            </w:r>
          </w:p>
          <w:p w:rsidR="0038071F" w:rsidRPr="00814AC9" w:rsidRDefault="0038071F" w:rsidP="00B31299">
            <w:pPr>
              <w:rPr>
                <w:sz w:val="10"/>
              </w:rPr>
            </w:pPr>
          </w:p>
          <w:p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SKILLS</w:t>
            </w:r>
          </w:p>
          <w:p w:rsidR="00EA247B" w:rsidRPr="00BA12D4" w:rsidRDefault="00EA247B" w:rsidP="00B31299">
            <w:pPr>
              <w:rPr>
                <w:sz w:val="4"/>
              </w:rPr>
            </w:pPr>
          </w:p>
          <w:p w:rsidR="003B3035" w:rsidRPr="007E0B64" w:rsidRDefault="00F144DE" w:rsidP="00CE4B65">
            <w:pPr>
              <w:pStyle w:val="Heading4"/>
              <w:outlineLvl w:val="3"/>
            </w:pPr>
            <w:r w:rsidRPr="007E0B64">
              <w:t>WORK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  <w:gridCol w:w="291"/>
              <w:gridCol w:w="292"/>
              <w:gridCol w:w="291"/>
              <w:gridCol w:w="292"/>
              <w:gridCol w:w="292"/>
            </w:tblGrid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PHOTOSHOP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ILLUSTRATO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366696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LARAVE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366696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ODEIGNITE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PHP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6078FB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6078FB" w:rsidRPr="00A16D98" w:rsidRDefault="007E280E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lastRenderedPageBreak/>
                    <w:t>MY</w:t>
                  </w:r>
                  <w:r w:rsidR="006078FB" w:rsidRPr="00A16D98">
                    <w:rPr>
                      <w:sz w:val="16"/>
                      <w:szCs w:val="16"/>
                    </w:rPr>
                    <w:t>SQ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ED2A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BOOTSTRAP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BF0F45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SS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4443C3" w:rsidRPr="007E0B64" w:rsidTr="00ED2A45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4443C3" w:rsidRPr="00A16D98" w:rsidRDefault="00ED2A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HTM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BF0F45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++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096CE5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096CE5" w:rsidRPr="00A16D98" w:rsidRDefault="009A105C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 xml:space="preserve">TROUBLESHOOT </w:t>
                  </w:r>
                </w:p>
                <w:p w:rsidR="00096CE5" w:rsidRPr="00A16D98" w:rsidRDefault="00096CE5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</w:p>
                <w:p w:rsidR="00096CE5" w:rsidRPr="00A16D98" w:rsidRDefault="00096CE5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</w:tbl>
          <w:p w:rsidR="00E935B9" w:rsidRPr="00B13166" w:rsidRDefault="00E935B9" w:rsidP="00CE4B65">
            <w:pPr>
              <w:pStyle w:val="Heading4"/>
              <w:outlineLvl w:val="3"/>
              <w:rPr>
                <w:sz w:val="10"/>
              </w:rPr>
            </w:pPr>
          </w:p>
          <w:p w:rsidR="00F144DE" w:rsidRPr="007E0B64" w:rsidRDefault="00F144DE" w:rsidP="00CE4B65">
            <w:pPr>
              <w:pStyle w:val="Heading4"/>
              <w:outlineLvl w:val="3"/>
            </w:pPr>
            <w:r w:rsidRPr="007E0B64">
              <w:t>PERSONAL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  <w:gridCol w:w="291"/>
              <w:gridCol w:w="292"/>
              <w:gridCol w:w="291"/>
              <w:gridCol w:w="292"/>
              <w:gridCol w:w="292"/>
            </w:tblGrid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OMMUNICATION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ORGANIZATION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TEAM PLAYE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REATIVITY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SOCIA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</w:tcBorders>
                  <w:shd w:val="clear" w:color="auto" w:fill="F7CAAC" w:themeFill="accent2" w:themeFillTint="66"/>
                </w:tcPr>
                <w:p w:rsidR="002C19A0" w:rsidRPr="007E0B64" w:rsidRDefault="002C19A0" w:rsidP="00404DE3">
                  <w:pPr>
                    <w:tabs>
                      <w:tab w:val="left" w:pos="2687"/>
                    </w:tabs>
                  </w:pPr>
                </w:p>
              </w:tc>
            </w:tr>
          </w:tbl>
          <w:p w:rsidR="00F144DE" w:rsidRPr="007E0B64" w:rsidRDefault="00F144DE" w:rsidP="00BA7A54">
            <w:pPr>
              <w:spacing w:after="240"/>
            </w:pPr>
          </w:p>
        </w:tc>
        <w:tc>
          <w:tcPr>
            <w:tcW w:w="7650" w:type="dxa"/>
            <w:tcMar>
              <w:left w:w="230" w:type="dxa"/>
              <w:right w:w="115" w:type="dxa"/>
            </w:tcMar>
          </w:tcPr>
          <w:p w:rsidR="00F144DE" w:rsidRPr="00CD02AC" w:rsidRDefault="008A4237" w:rsidP="000D1907">
            <w:pPr>
              <w:pStyle w:val="Name"/>
              <w:ind w:left="0"/>
              <w:rPr>
                <w:color w:val="C45911" w:themeColor="accent2" w:themeShade="BF"/>
                <w:sz w:val="44"/>
              </w:rPr>
            </w:pPr>
            <w:r w:rsidRPr="00CD02AC">
              <w:rPr>
                <w:color w:val="C45911" w:themeColor="accent2" w:themeShade="BF"/>
                <w:sz w:val="44"/>
              </w:rPr>
              <w:lastRenderedPageBreak/>
              <w:t>JOHN LLOYD SEGISMAR MAYOL</w:t>
            </w:r>
          </w:p>
          <w:p w:rsidR="008C31D4" w:rsidRPr="00432CC6" w:rsidRDefault="004703A8" w:rsidP="00CE4B65">
            <w:pPr>
              <w:pStyle w:val="JobTitle"/>
              <w:rPr>
                <w:sz w:val="24"/>
              </w:rPr>
            </w:pPr>
            <w:r>
              <w:rPr>
                <w:sz w:val="24"/>
              </w:rPr>
              <w:t xml:space="preserve">BACHELOR OF SCIENCE IN </w:t>
            </w:r>
            <w:r w:rsidR="002B2E95">
              <w:rPr>
                <w:sz w:val="24"/>
              </w:rPr>
              <w:t>INFORMATION TECHNOLOGY</w:t>
            </w:r>
          </w:p>
          <w:p w:rsidR="008C31D4" w:rsidRPr="008D7D93" w:rsidRDefault="008C31D4" w:rsidP="00F144DE">
            <w:pPr>
              <w:ind w:left="1872"/>
              <w:rPr>
                <w:color w:val="808080" w:themeColor="background1" w:themeShade="80"/>
                <w:sz w:val="16"/>
              </w:rPr>
            </w:pPr>
          </w:p>
          <w:p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XPERIENCE</w:t>
            </w:r>
          </w:p>
          <w:p w:rsidR="00D44519" w:rsidRPr="008D7D93" w:rsidRDefault="008D7D93" w:rsidP="008D7D93">
            <w:pPr>
              <w:tabs>
                <w:tab w:val="left" w:pos="1515"/>
              </w:tabs>
              <w:rPr>
                <w:sz w:val="6"/>
              </w:rPr>
            </w:pPr>
            <w:r>
              <w:tab/>
            </w:r>
          </w:p>
          <w:p w:rsidR="00BD77F3" w:rsidRPr="009906AA" w:rsidRDefault="00BD77F3" w:rsidP="00BD77F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BD77F3" w:rsidRPr="009906AA" w:rsidRDefault="00BD77F3" w:rsidP="00BD77F3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Devcash</w:t>
            </w:r>
          </w:p>
          <w:p w:rsidR="00BD77F3" w:rsidRPr="009906AA" w:rsidRDefault="00BD77F3" w:rsidP="00BD77F3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THESIS</w:t>
            </w:r>
          </w:p>
          <w:p w:rsidR="00CC1815" w:rsidRPr="00CC1815" w:rsidRDefault="00CC1815" w:rsidP="00CC1815">
            <w:pPr>
              <w:pStyle w:val="Default"/>
              <w:rPr>
                <w:bCs/>
                <w:sz w:val="23"/>
                <w:szCs w:val="23"/>
              </w:rPr>
            </w:pPr>
            <w:r w:rsidRPr="00CC1815">
              <w:rPr>
                <w:rFonts w:ascii="Century Gothic" w:hAnsi="Century Gothic"/>
                <w:bCs/>
                <w:sz w:val="20"/>
                <w:szCs w:val="20"/>
              </w:rPr>
              <w:t>A SOFTWARE-AS-A-SERVICE FOR CASHIERING SYSTEM FOR MICRO AND SMALL ENTERPRISES</w:t>
            </w:r>
            <w:r w:rsidRPr="00CC1815">
              <w:rPr>
                <w:bCs/>
                <w:sz w:val="23"/>
                <w:szCs w:val="23"/>
              </w:rPr>
              <w:t xml:space="preserve"> </w:t>
            </w:r>
          </w:p>
          <w:p w:rsidR="00BD77F3" w:rsidRDefault="00CC1815" w:rsidP="00CC1815">
            <w:r>
              <w:t>Position: Hipster</w:t>
            </w:r>
          </w:p>
          <w:p w:rsidR="0079566E" w:rsidRDefault="0079566E" w:rsidP="00CC1815">
            <w:pPr>
              <w:rPr>
                <w:sz w:val="18"/>
              </w:rPr>
            </w:pPr>
            <w:r>
              <w:t>Langu</w:t>
            </w:r>
            <w:r w:rsidR="00014964">
              <w:t>ag</w:t>
            </w:r>
            <w:r>
              <w:t>e: Angular.js, PHP, Bootstrap,</w:t>
            </w:r>
            <w:r w:rsidR="002909DE">
              <w:t xml:space="preserve"> CSS, HTML,</w:t>
            </w:r>
            <w:r>
              <w:t xml:space="preserve"> Android, and Firebase </w:t>
            </w:r>
          </w:p>
          <w:p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965B7F">
              <w:rPr>
                <w:sz w:val="18"/>
              </w:rPr>
              <w:t>May</w:t>
            </w:r>
            <w:r w:rsidR="00D3596D">
              <w:rPr>
                <w:sz w:val="18"/>
              </w:rPr>
              <w:t xml:space="preserve">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D3596D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:rsidR="00F144DE" w:rsidRPr="009906AA" w:rsidRDefault="0026058E" w:rsidP="00CE4B65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UNIVERSITY OF CEBU</w:t>
            </w:r>
            <w:r w:rsidR="00B67E74">
              <w:rPr>
                <w:sz w:val="22"/>
              </w:rPr>
              <w:t xml:space="preserve"> – MAIN CAMPUS </w:t>
            </w:r>
          </w:p>
          <w:p w:rsidR="0026058E" w:rsidRPr="009906AA" w:rsidRDefault="00D8309B" w:rsidP="008C1B71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WORKING SCHOLAR</w:t>
            </w:r>
          </w:p>
          <w:p w:rsidR="00F144DE" w:rsidRPr="009906AA" w:rsidRDefault="00264881" w:rsidP="0026058E">
            <w:r>
              <w:t xml:space="preserve">+ </w:t>
            </w:r>
            <w:r w:rsidR="001A2A6F">
              <w:t>Hardware/Software Technical Support</w:t>
            </w:r>
          </w:p>
          <w:p w:rsidR="0026058E" w:rsidRPr="009906AA" w:rsidRDefault="004443C3" w:rsidP="0026058E">
            <w:r w:rsidRPr="009906AA">
              <w:t>+ Assisting s</w:t>
            </w:r>
            <w:r w:rsidR="0026058E" w:rsidRPr="009906AA">
              <w:t>tudents and teachers on computer</w:t>
            </w:r>
            <w:r w:rsidRPr="009906AA">
              <w:t xml:space="preserve"> laboratory</w:t>
            </w:r>
          </w:p>
          <w:p w:rsidR="0026058E" w:rsidRDefault="0026058E" w:rsidP="0026058E">
            <w:r w:rsidRPr="009906AA">
              <w:t>+ Sorting and filing documents</w:t>
            </w:r>
          </w:p>
          <w:p w:rsidR="00F87C70" w:rsidRPr="009906AA" w:rsidRDefault="00F87C70" w:rsidP="00F87C7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October </w:t>
            </w:r>
            <w:r>
              <w:rPr>
                <w:sz w:val="18"/>
              </w:rPr>
              <w:t>2018</w:t>
            </w:r>
            <w:r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May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F87C70" w:rsidRPr="009906AA" w:rsidRDefault="00FE7371" w:rsidP="00F87C70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KREDO IT ABROD INC.</w:t>
            </w:r>
          </w:p>
          <w:p w:rsidR="00F87C70" w:rsidRPr="009906AA" w:rsidRDefault="001A2A6F" w:rsidP="008C1B71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ON-THE JOB TRAINING</w:t>
            </w:r>
            <w:r w:rsidR="00F87C70" w:rsidRPr="009906AA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:rsidR="001A2A6F" w:rsidRPr="009906AA" w:rsidRDefault="00264881" w:rsidP="001A2A6F">
            <w:r>
              <w:t xml:space="preserve">+ </w:t>
            </w:r>
            <w:r w:rsidR="001A2A6F">
              <w:t>Hardware/Software Technical Support</w:t>
            </w:r>
          </w:p>
          <w:p w:rsidR="00BB33E4" w:rsidRPr="009906AA" w:rsidRDefault="00264881" w:rsidP="003F0539">
            <w:r>
              <w:t>+ Created I</w:t>
            </w:r>
            <w:r w:rsidR="00BB33E4">
              <w:t>nventory System for the company</w:t>
            </w:r>
          </w:p>
          <w:p w:rsidR="00F144DE" w:rsidRPr="007E0B64" w:rsidRDefault="00F144DE" w:rsidP="00F144DE"/>
          <w:p w:rsidR="00F144DE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DUCATION</w:t>
            </w:r>
          </w:p>
          <w:p w:rsidR="00F144DE" w:rsidRPr="008D7D93" w:rsidRDefault="00F144DE" w:rsidP="00F144DE">
            <w:pPr>
              <w:rPr>
                <w:sz w:val="6"/>
              </w:rPr>
            </w:pPr>
          </w:p>
          <w:p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</w:t>
            </w:r>
            <w:r w:rsidR="00F144DE"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October</w:t>
            </w:r>
            <w:r w:rsidR="00F144DE"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:rsidR="00F144DE" w:rsidRDefault="008C1B71" w:rsidP="00CE4B65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University of Cebu – Main Campus</w:t>
            </w:r>
          </w:p>
          <w:p w:rsidR="008C1B71" w:rsidRDefault="008C1B71" w:rsidP="008C1B71">
            <w:pPr>
              <w:pStyle w:val="Heading2"/>
              <w:outlineLvl w:val="1"/>
              <w:rPr>
                <w:b w:val="0"/>
                <w:color w:val="C45911" w:themeColor="accent2" w:themeShade="BF"/>
                <w:sz w:val="22"/>
              </w:rPr>
            </w:pPr>
            <w:r w:rsidRPr="008C1B71">
              <w:rPr>
                <w:b w:val="0"/>
                <w:color w:val="C45911" w:themeColor="accent2" w:themeShade="BF"/>
                <w:sz w:val="22"/>
              </w:rPr>
              <w:t>BACHELOR OF SCIENCE IN INFORMATION TECHNOLOGY</w:t>
            </w:r>
          </w:p>
          <w:p w:rsidR="008C1B71" w:rsidRPr="009906AA" w:rsidRDefault="008C1B71" w:rsidP="008C1B71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June 2011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rch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5</w:t>
            </w:r>
            <w:r w:rsidRPr="009906AA">
              <w:rPr>
                <w:sz w:val="18"/>
              </w:rPr>
              <w:t>)</w:t>
            </w:r>
          </w:p>
          <w:p w:rsidR="008C1B71" w:rsidRDefault="008C1B71" w:rsidP="008C1B71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 xml:space="preserve">Immaculate Heart of Mary Academy – Minglanilla </w:t>
            </w:r>
          </w:p>
          <w:p w:rsidR="008C1B71" w:rsidRPr="008C1B71" w:rsidRDefault="008C1B71" w:rsidP="006805F9">
            <w:pPr>
              <w:pStyle w:val="Heading2"/>
              <w:outlineLvl w:val="1"/>
            </w:pPr>
            <w:r>
              <w:rPr>
                <w:b w:val="0"/>
                <w:color w:val="C45911" w:themeColor="accent2" w:themeShade="BF"/>
                <w:sz w:val="22"/>
              </w:rPr>
              <w:t>HIGH SCHOOL</w:t>
            </w:r>
          </w:p>
          <w:p w:rsidR="00F163F5" w:rsidRPr="00F163F5" w:rsidRDefault="00F163F5" w:rsidP="0026058E">
            <w:pPr>
              <w:rPr>
                <w:rFonts w:ascii="Times New Roman" w:hAnsi="Times New Roman" w:cs="Times New Roman"/>
                <w:iCs/>
                <w:sz w:val="18"/>
                <w:szCs w:val="16"/>
              </w:rPr>
            </w:pPr>
          </w:p>
          <w:p w:rsidR="0055733C" w:rsidRPr="007E0B64" w:rsidRDefault="0055733C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>
              <w:t>ORGANIZATION</w:t>
            </w:r>
          </w:p>
          <w:p w:rsidR="0055733C" w:rsidRPr="008D7D93" w:rsidRDefault="0055733C" w:rsidP="0055733C">
            <w:pPr>
              <w:rPr>
                <w:sz w:val="6"/>
              </w:rPr>
            </w:pPr>
          </w:p>
          <w:p w:rsidR="000D6BE3" w:rsidRPr="009906AA" w:rsidRDefault="000D6BE3" w:rsidP="000D6BE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March 2017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:rsidR="000D6BE3" w:rsidRDefault="000D6BE3" w:rsidP="000D6BE3">
            <w:pPr>
              <w:pStyle w:val="Heading2"/>
              <w:outlineLvl w:val="1"/>
              <w:rPr>
                <w:sz w:val="18"/>
              </w:rPr>
            </w:pPr>
            <w:r>
              <w:rPr>
                <w:sz w:val="22"/>
              </w:rPr>
              <w:t>GDG Cebu – Google Developers Group</w:t>
            </w:r>
          </w:p>
          <w:p w:rsidR="0055733C" w:rsidRPr="009906AA" w:rsidRDefault="0055733C" w:rsidP="0055733C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April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38071F" w:rsidRPr="009906AA" w:rsidRDefault="0055733C" w:rsidP="006805F9">
            <w:pPr>
              <w:pStyle w:val="Heading2"/>
              <w:outlineLvl w:val="1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sz w:val="22"/>
              </w:rPr>
              <w:t>UNIVERSITY OF CEBU – ASSOCIATION OF WORKING SCHOLARS (AWS)</w:t>
            </w:r>
          </w:p>
          <w:p w:rsidR="0038071F" w:rsidRPr="009906AA" w:rsidRDefault="0038071F" w:rsidP="0038071F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D44519" w:rsidRPr="009906AA" w:rsidRDefault="0038071F" w:rsidP="006805F9">
            <w:pPr>
              <w:pStyle w:val="Heading2"/>
              <w:outlineLvl w:val="1"/>
              <w:rPr>
                <w:rFonts w:ascii="Times New Roman" w:hAnsi="Times New Roman" w:cs="Times New Roman"/>
                <w:iCs/>
                <w:szCs w:val="16"/>
              </w:rPr>
            </w:pPr>
            <w:r w:rsidRPr="009906AA">
              <w:rPr>
                <w:sz w:val="22"/>
              </w:rPr>
              <w:t>UNIVERSITY OF CEBU – PHILIPPINE SOCIETY OF INFORMATION TECHNOLOGY STUDENT (PSITS)</w:t>
            </w:r>
            <w:r w:rsidR="00E508EC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:rsidR="00BE371C" w:rsidRDefault="00BE371C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:rsidR="00BA22CB" w:rsidRPr="007E0B64" w:rsidRDefault="00BA22C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CD02AC">
              <w:rPr>
                <w:shd w:val="clear" w:color="auto" w:fill="C45911" w:themeFill="accent2" w:themeFillShade="BF"/>
              </w:rPr>
              <w:t>CERTIFICATES</w:t>
            </w:r>
          </w:p>
          <w:p w:rsidR="00BA22CB" w:rsidRPr="008D7D93" w:rsidRDefault="00BA22CB" w:rsidP="00BA22CB">
            <w:pPr>
              <w:rPr>
                <w:sz w:val="6"/>
              </w:rPr>
            </w:pPr>
          </w:p>
          <w:p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8)</w:t>
            </w:r>
          </w:p>
          <w:p w:rsid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 xml:space="preserve">Building Entrepreneurial Ecosystem to Enhance Higher Education Value-Added for Better Graduate Employability (BEEHIVE) </w:t>
            </w:r>
            <w:r>
              <w:rPr>
                <w:sz w:val="22"/>
              </w:rPr>
              <w:t>–</w:t>
            </w:r>
            <w:r w:rsidRPr="009906AA">
              <w:rPr>
                <w:sz w:val="22"/>
              </w:rPr>
              <w:t xml:space="preserve"> MOOC</w:t>
            </w:r>
          </w:p>
          <w:p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7)</w:t>
            </w:r>
          </w:p>
          <w:p w:rsidR="009E0D10" w:rsidRP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5</w:t>
            </w:r>
            <w:r w:rsidRPr="009906AA">
              <w:rPr>
                <w:sz w:val="22"/>
                <w:vertAlign w:val="superscript"/>
              </w:rPr>
              <w:t>th</w:t>
            </w:r>
            <w:r w:rsidRPr="009906AA">
              <w:rPr>
                <w:sz w:val="22"/>
              </w:rPr>
              <w:t xml:space="preserve"> UC-ICT Congress “Sharpening Junior Mobile Technologists”</w:t>
            </w:r>
          </w:p>
          <w:p w:rsidR="00BA22CB" w:rsidRPr="009906AA" w:rsidRDefault="006D5A13" w:rsidP="00BA22CB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6</w:t>
            </w:r>
            <w:r w:rsidR="00BA22CB" w:rsidRPr="009906AA">
              <w:rPr>
                <w:sz w:val="18"/>
              </w:rPr>
              <w:t>)</w:t>
            </w:r>
          </w:p>
          <w:p w:rsidR="00BA22CB" w:rsidRDefault="006D5A13" w:rsidP="00BA22CB">
            <w:pPr>
              <w:pStyle w:val="Heading2"/>
              <w:outlineLvl w:val="1"/>
              <w:rPr>
                <w:sz w:val="22"/>
              </w:rPr>
            </w:pPr>
            <w:r w:rsidRPr="008E41D5">
              <w:rPr>
                <w:sz w:val="22"/>
              </w:rPr>
              <w:t>4</w:t>
            </w:r>
            <w:r w:rsidRPr="008E41D5">
              <w:rPr>
                <w:sz w:val="22"/>
                <w:vertAlign w:val="superscript"/>
              </w:rPr>
              <w:t>th</w:t>
            </w:r>
            <w:r w:rsidRPr="008E41D5">
              <w:rPr>
                <w:sz w:val="22"/>
              </w:rPr>
              <w:t xml:space="preserve"> UC-ICT Congress “Shaping up Creative Minds through Great UX Design”</w:t>
            </w:r>
          </w:p>
          <w:p w:rsidR="002740D3" w:rsidRPr="002740D3" w:rsidRDefault="002740D3" w:rsidP="002740D3"/>
          <w:p w:rsidR="00146440" w:rsidRPr="0047068D" w:rsidRDefault="009E6993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47068D">
              <w:lastRenderedPageBreak/>
              <w:t>REFERENCE</w:t>
            </w:r>
          </w:p>
          <w:p w:rsidR="00146440" w:rsidRPr="008D7D93" w:rsidRDefault="00146440" w:rsidP="00146440">
            <w:pPr>
              <w:rPr>
                <w:sz w:val="6"/>
              </w:rPr>
            </w:pPr>
          </w:p>
          <w:p w:rsidR="008E2174" w:rsidRPr="009906AA" w:rsidRDefault="001063A6" w:rsidP="008E2174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Ma. Catherine Carumba</w:t>
            </w:r>
          </w:p>
          <w:p w:rsidR="008E2174" w:rsidRPr="006C7CBC" w:rsidRDefault="001063A6" w:rsidP="008E2174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Secretary</w:t>
            </w:r>
            <w:r w:rsidR="008E2174" w:rsidRPr="006C7CBC">
              <w:rPr>
                <w:color w:val="C45911" w:themeColor="accent2" w:themeShade="BF"/>
              </w:rPr>
              <w:t xml:space="preserve"> – College of Computer Studies</w:t>
            </w:r>
          </w:p>
          <w:p w:rsidR="008E2174" w:rsidRDefault="008E2174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9906AA">
              <w:rPr>
                <w:rFonts w:ascii="Times New Roman" w:hAnsi="Times New Roman" w:cs="Times New Roman"/>
                <w:sz w:val="18"/>
                <w:szCs w:val="20"/>
              </w:rPr>
              <w:t xml:space="preserve">Contact: </w:t>
            </w:r>
            <w:r w:rsidR="00164D7C" w:rsidRPr="009906AA">
              <w:rPr>
                <w:rFonts w:ascii="Times New Roman" w:hAnsi="Times New Roman" w:cs="Times New Roman"/>
                <w:color w:val="000000"/>
                <w:szCs w:val="21"/>
              </w:rPr>
              <w:t>255 – 7777 loc. 113</w:t>
            </w:r>
          </w:p>
          <w:p w:rsidR="00E508EC" w:rsidRPr="009906AA" w:rsidRDefault="00E508EC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 w:val="18"/>
                <w:szCs w:val="20"/>
              </w:rPr>
            </w:pPr>
          </w:p>
          <w:p w:rsidR="00146440" w:rsidRPr="009906AA" w:rsidRDefault="009E6993" w:rsidP="0014644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Lina J. Perez</w:t>
            </w:r>
            <w:r w:rsidR="009C62B0" w:rsidRPr="009906AA">
              <w:rPr>
                <w:sz w:val="22"/>
              </w:rPr>
              <w:t xml:space="preserve">              </w:t>
            </w:r>
            <w:r w:rsidR="00FF7705" w:rsidRPr="009906AA">
              <w:rPr>
                <w:sz w:val="22"/>
              </w:rPr>
              <w:t xml:space="preserve">    </w:t>
            </w:r>
            <w:r w:rsidR="009C62B0" w:rsidRPr="009906AA">
              <w:rPr>
                <w:sz w:val="22"/>
              </w:rPr>
              <w:t xml:space="preserve">   </w:t>
            </w:r>
            <w:r w:rsidR="009906AA">
              <w:rPr>
                <w:sz w:val="22"/>
              </w:rPr>
              <w:t xml:space="preserve">             </w:t>
            </w:r>
          </w:p>
          <w:p w:rsidR="009E6993" w:rsidRPr="006C7CBC" w:rsidRDefault="009E6993" w:rsidP="009E6993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 xml:space="preserve">UCEMPC </w:t>
            </w:r>
            <w:r w:rsidR="009C62B0" w:rsidRPr="006C7CBC">
              <w:rPr>
                <w:color w:val="C45911" w:themeColor="accent2" w:themeShade="BF"/>
              </w:rPr>
              <w:t>–</w:t>
            </w:r>
            <w:r w:rsidRPr="006C7CBC">
              <w:rPr>
                <w:color w:val="C45911" w:themeColor="accent2" w:themeShade="BF"/>
              </w:rPr>
              <w:t xml:space="preserve"> Secretary</w:t>
            </w:r>
            <w:r w:rsidR="009C62B0" w:rsidRPr="006C7CBC">
              <w:rPr>
                <w:color w:val="C45911" w:themeColor="accent2" w:themeShade="BF"/>
              </w:rPr>
              <w:t xml:space="preserve">                      </w:t>
            </w:r>
            <w:r w:rsidR="00FF7705" w:rsidRPr="006C7CBC">
              <w:rPr>
                <w:color w:val="C45911" w:themeColor="accent2" w:themeShade="BF"/>
              </w:rPr>
              <w:t xml:space="preserve">        </w:t>
            </w:r>
            <w:r w:rsidR="009906AA" w:rsidRPr="006C7CBC">
              <w:rPr>
                <w:color w:val="C45911" w:themeColor="accent2" w:themeShade="BF"/>
              </w:rPr>
              <w:t xml:space="preserve">        </w:t>
            </w:r>
          </w:p>
          <w:p w:rsidR="00146440" w:rsidRDefault="009E6993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>Contact: 255 – 7777 loc. 136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                         </w:t>
            </w:r>
            <w:r w:rsidR="009906AA">
              <w:rPr>
                <w:rFonts w:ascii="Times New Roman" w:hAnsi="Times New Roman" w:cs="Times New Roman"/>
                <w:szCs w:val="20"/>
              </w:rPr>
              <w:t xml:space="preserve">          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  </w:t>
            </w:r>
          </w:p>
          <w:p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</w:p>
          <w:p w:rsidR="001A2A6F" w:rsidRPr="001A2A6F" w:rsidRDefault="001A2A6F" w:rsidP="00CA1AA4">
            <w:pPr>
              <w:tabs>
                <w:tab w:val="right" w:pos="10080"/>
              </w:tabs>
              <w:spacing w:line="220" w:lineRule="exact"/>
              <w:rPr>
                <w:b/>
                <w:sz w:val="22"/>
              </w:rPr>
            </w:pPr>
            <w:r w:rsidRPr="001A2A6F">
              <w:rPr>
                <w:b/>
                <w:sz w:val="22"/>
              </w:rPr>
              <w:t>Ms. Jerrah Marie Son</w:t>
            </w:r>
          </w:p>
          <w:p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Laboratory Supervisor – CCS</w:t>
            </w:r>
          </w:p>
          <w:p w:rsidR="001A2A6F" w:rsidRPr="009906AA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 xml:space="preserve">Contact: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 xml:space="preserve">0923 </w:t>
            </w:r>
            <w:r w:rsidRPr="009906AA">
              <w:rPr>
                <w:rFonts w:ascii="Times New Roman" w:hAnsi="Times New Roman" w:cs="Times New Roman"/>
                <w:color w:val="000000"/>
                <w:szCs w:val="20"/>
              </w:rPr>
              <w:t xml:space="preserve">–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>866 – 7880</w:t>
            </w:r>
          </w:p>
        </w:tc>
      </w:tr>
    </w:tbl>
    <w:p w:rsidR="009A6D98" w:rsidRPr="007E0B64" w:rsidRDefault="009A6D98" w:rsidP="00E508EC"/>
    <w:sectPr w:rsidR="009A6D98" w:rsidRPr="007E0B64" w:rsidSect="002740D3">
      <w:footerReference w:type="default" r:id="rId8"/>
      <w:headerReference w:type="first" r:id="rId9"/>
      <w:footerReference w:type="first" r:id="rId10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2AD5" w:rsidRDefault="00212AD5" w:rsidP="00DA661F">
      <w:pPr>
        <w:spacing w:after="0" w:line="240" w:lineRule="auto"/>
      </w:pPr>
      <w:r>
        <w:separator/>
      </w:r>
    </w:p>
  </w:endnote>
  <w:endnote w:type="continuationSeparator" w:id="0">
    <w:p w:rsidR="00212AD5" w:rsidRDefault="00212AD5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724719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2740D3" w:rsidRDefault="002740D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740D3" w:rsidRDefault="002740D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19373320"/>
      <w:docPartObj>
        <w:docPartGallery w:val="Page Numbers (Top of Page)"/>
        <w:docPartUnique/>
      </w:docPartObj>
    </w:sdtPr>
    <w:sdtEndPr/>
    <w:sdtContent>
      <w:p w:rsidR="002740D3" w:rsidRDefault="002740D3" w:rsidP="002740D3">
        <w:pPr>
          <w:pStyle w:val="Foot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DA661F" w:rsidRPr="00104EF4" w:rsidRDefault="00DA661F" w:rsidP="002740D3">
    <w:pPr>
      <w:pStyle w:val="Footer"/>
      <w:jc w:val="center"/>
      <w:rPr>
        <w:vanish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2AD5" w:rsidRDefault="00212AD5" w:rsidP="00DA661F">
      <w:pPr>
        <w:spacing w:after="0" w:line="240" w:lineRule="auto"/>
      </w:pPr>
      <w:r>
        <w:separator/>
      </w:r>
    </w:p>
  </w:footnote>
  <w:footnote w:type="continuationSeparator" w:id="0">
    <w:p w:rsidR="00212AD5" w:rsidRDefault="00212AD5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41983220"/>
      <w:docPartObj>
        <w:docPartGallery w:val="Page Numbers (Top of Page)"/>
        <w:docPartUnique/>
      </w:docPartObj>
    </w:sdtPr>
    <w:sdtEndPr>
      <w:rPr>
        <w:noProof/>
      </w:rPr>
    </w:sdtEndPr>
    <w:sdtContent>
      <w:p w:rsidR="002740D3" w:rsidRDefault="008F702A">
        <w:pPr>
          <w:pStyle w:val="Head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00148A9" wp14:editId="6C4D341D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638175</wp:posOffset>
                  </wp:positionV>
                  <wp:extent cx="2009775" cy="8515350"/>
                  <wp:effectExtent l="0" t="0" r="9525" b="0"/>
                  <wp:wrapNone/>
                  <wp:docPr id="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009775" cy="851535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09FBCEBC" id="Rectangle 1" o:spid="_x0000_s1026" style="position:absolute;margin-left:-.75pt;margin-top:-50.25pt;width:158.25pt;height:67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" fillcolor="#f7caac [1301]" stroked="f" strokeweight="1pt"/>
              </w:pict>
            </mc:Fallback>
          </mc:AlternateContent>
        </w:r>
      </w:p>
    </w:sdtContent>
  </w:sdt>
  <w:p w:rsidR="00DA661F" w:rsidRDefault="00DA66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U0NTI0NgdCSyUdpeDU4uLM/DyQAkODWgAgy6aNLQAAAA=="/>
  </w:docVars>
  <w:rsids>
    <w:rsidRoot w:val="004860CA"/>
    <w:rsid w:val="00000A92"/>
    <w:rsid w:val="00014964"/>
    <w:rsid w:val="0003170D"/>
    <w:rsid w:val="00031CF1"/>
    <w:rsid w:val="000325AC"/>
    <w:rsid w:val="0004152E"/>
    <w:rsid w:val="000824F4"/>
    <w:rsid w:val="0008312A"/>
    <w:rsid w:val="00084291"/>
    <w:rsid w:val="000957B8"/>
    <w:rsid w:val="00096CE5"/>
    <w:rsid w:val="000A3B0A"/>
    <w:rsid w:val="000B025D"/>
    <w:rsid w:val="000B1875"/>
    <w:rsid w:val="000D1907"/>
    <w:rsid w:val="000D6BE3"/>
    <w:rsid w:val="000E453A"/>
    <w:rsid w:val="000F0F41"/>
    <w:rsid w:val="00104EF4"/>
    <w:rsid w:val="001063A6"/>
    <w:rsid w:val="00115C97"/>
    <w:rsid w:val="00117F03"/>
    <w:rsid w:val="00134FA7"/>
    <w:rsid w:val="00146440"/>
    <w:rsid w:val="00164D7C"/>
    <w:rsid w:val="001A2A6F"/>
    <w:rsid w:val="001A2A7A"/>
    <w:rsid w:val="001A4D75"/>
    <w:rsid w:val="001C056C"/>
    <w:rsid w:val="001C3E66"/>
    <w:rsid w:val="001D5C3F"/>
    <w:rsid w:val="00212AD5"/>
    <w:rsid w:val="00247864"/>
    <w:rsid w:val="0026058E"/>
    <w:rsid w:val="00264881"/>
    <w:rsid w:val="002740D3"/>
    <w:rsid w:val="002909DE"/>
    <w:rsid w:val="002A61F8"/>
    <w:rsid w:val="002B2E95"/>
    <w:rsid w:val="002C19A0"/>
    <w:rsid w:val="002E6450"/>
    <w:rsid w:val="00304BA1"/>
    <w:rsid w:val="0031437F"/>
    <w:rsid w:val="00323537"/>
    <w:rsid w:val="00327330"/>
    <w:rsid w:val="003321BD"/>
    <w:rsid w:val="00333633"/>
    <w:rsid w:val="003624D9"/>
    <w:rsid w:val="00364AF4"/>
    <w:rsid w:val="00366696"/>
    <w:rsid w:val="00373456"/>
    <w:rsid w:val="00374ACC"/>
    <w:rsid w:val="00376053"/>
    <w:rsid w:val="0038071F"/>
    <w:rsid w:val="003B1937"/>
    <w:rsid w:val="003B3035"/>
    <w:rsid w:val="003B3C24"/>
    <w:rsid w:val="003F0539"/>
    <w:rsid w:val="003F7FE9"/>
    <w:rsid w:val="00404DE3"/>
    <w:rsid w:val="00424537"/>
    <w:rsid w:val="00432CC6"/>
    <w:rsid w:val="004425B5"/>
    <w:rsid w:val="00442864"/>
    <w:rsid w:val="00443376"/>
    <w:rsid w:val="004443C3"/>
    <w:rsid w:val="00455E24"/>
    <w:rsid w:val="004606AE"/>
    <w:rsid w:val="0046437C"/>
    <w:rsid w:val="004703A8"/>
    <w:rsid w:val="0047068D"/>
    <w:rsid w:val="004860CA"/>
    <w:rsid w:val="0049150F"/>
    <w:rsid w:val="004B1AF7"/>
    <w:rsid w:val="004C7FE5"/>
    <w:rsid w:val="004D1C7B"/>
    <w:rsid w:val="004D4A98"/>
    <w:rsid w:val="004D5E00"/>
    <w:rsid w:val="004E7AA5"/>
    <w:rsid w:val="00502F9F"/>
    <w:rsid w:val="00520750"/>
    <w:rsid w:val="00530044"/>
    <w:rsid w:val="0053640D"/>
    <w:rsid w:val="00553202"/>
    <w:rsid w:val="0055733C"/>
    <w:rsid w:val="005674A3"/>
    <w:rsid w:val="005709D0"/>
    <w:rsid w:val="005932FC"/>
    <w:rsid w:val="00595A29"/>
    <w:rsid w:val="005D594A"/>
    <w:rsid w:val="005F0E66"/>
    <w:rsid w:val="006060A0"/>
    <w:rsid w:val="006078FB"/>
    <w:rsid w:val="006250C3"/>
    <w:rsid w:val="00637619"/>
    <w:rsid w:val="006734B7"/>
    <w:rsid w:val="006805F9"/>
    <w:rsid w:val="00682A58"/>
    <w:rsid w:val="00682BE8"/>
    <w:rsid w:val="006953A3"/>
    <w:rsid w:val="006A0C86"/>
    <w:rsid w:val="006B053B"/>
    <w:rsid w:val="006B7314"/>
    <w:rsid w:val="006C1969"/>
    <w:rsid w:val="006C7CBC"/>
    <w:rsid w:val="006D5A13"/>
    <w:rsid w:val="006E55CA"/>
    <w:rsid w:val="006F4F0B"/>
    <w:rsid w:val="007140F4"/>
    <w:rsid w:val="0073126D"/>
    <w:rsid w:val="00742D2C"/>
    <w:rsid w:val="00760C6A"/>
    <w:rsid w:val="00761EA4"/>
    <w:rsid w:val="00762693"/>
    <w:rsid w:val="0079566E"/>
    <w:rsid w:val="007E0B64"/>
    <w:rsid w:val="007E232E"/>
    <w:rsid w:val="007E280E"/>
    <w:rsid w:val="007E58E5"/>
    <w:rsid w:val="00805E05"/>
    <w:rsid w:val="008075E4"/>
    <w:rsid w:val="00814AC9"/>
    <w:rsid w:val="0082119F"/>
    <w:rsid w:val="0083590D"/>
    <w:rsid w:val="00845719"/>
    <w:rsid w:val="00846621"/>
    <w:rsid w:val="00860E5A"/>
    <w:rsid w:val="00873C03"/>
    <w:rsid w:val="008A4237"/>
    <w:rsid w:val="008B45D5"/>
    <w:rsid w:val="008C1B71"/>
    <w:rsid w:val="008C31D4"/>
    <w:rsid w:val="008D71E7"/>
    <w:rsid w:val="008D7D93"/>
    <w:rsid w:val="008E2174"/>
    <w:rsid w:val="008E3255"/>
    <w:rsid w:val="008E41D5"/>
    <w:rsid w:val="008F1197"/>
    <w:rsid w:val="008F702A"/>
    <w:rsid w:val="00901E0D"/>
    <w:rsid w:val="00906812"/>
    <w:rsid w:val="0091713E"/>
    <w:rsid w:val="00923E5D"/>
    <w:rsid w:val="009345B7"/>
    <w:rsid w:val="009438FF"/>
    <w:rsid w:val="00951B1C"/>
    <w:rsid w:val="00965B7F"/>
    <w:rsid w:val="00983A65"/>
    <w:rsid w:val="009906AA"/>
    <w:rsid w:val="009A105C"/>
    <w:rsid w:val="009A3515"/>
    <w:rsid w:val="009A6D98"/>
    <w:rsid w:val="009B6F85"/>
    <w:rsid w:val="009C62B0"/>
    <w:rsid w:val="009E0D10"/>
    <w:rsid w:val="009E1D3F"/>
    <w:rsid w:val="009E6993"/>
    <w:rsid w:val="00A16D98"/>
    <w:rsid w:val="00A41BCF"/>
    <w:rsid w:val="00A75FA2"/>
    <w:rsid w:val="00A80FEF"/>
    <w:rsid w:val="00AA1DEC"/>
    <w:rsid w:val="00AB55C4"/>
    <w:rsid w:val="00AC4B0D"/>
    <w:rsid w:val="00AD6E06"/>
    <w:rsid w:val="00B0107E"/>
    <w:rsid w:val="00B13166"/>
    <w:rsid w:val="00B17E36"/>
    <w:rsid w:val="00B31299"/>
    <w:rsid w:val="00B37415"/>
    <w:rsid w:val="00B44CF4"/>
    <w:rsid w:val="00B67E74"/>
    <w:rsid w:val="00B70DAA"/>
    <w:rsid w:val="00B80EC5"/>
    <w:rsid w:val="00B814E7"/>
    <w:rsid w:val="00B81EC7"/>
    <w:rsid w:val="00B92424"/>
    <w:rsid w:val="00BA12D4"/>
    <w:rsid w:val="00BA22CB"/>
    <w:rsid w:val="00BA451B"/>
    <w:rsid w:val="00BA7A54"/>
    <w:rsid w:val="00BB33E4"/>
    <w:rsid w:val="00BD77F3"/>
    <w:rsid w:val="00BE371C"/>
    <w:rsid w:val="00BF0F45"/>
    <w:rsid w:val="00BF7661"/>
    <w:rsid w:val="00C10021"/>
    <w:rsid w:val="00C31C77"/>
    <w:rsid w:val="00C4544B"/>
    <w:rsid w:val="00C50F8B"/>
    <w:rsid w:val="00C55089"/>
    <w:rsid w:val="00C64DDD"/>
    <w:rsid w:val="00C825FF"/>
    <w:rsid w:val="00C90D35"/>
    <w:rsid w:val="00CA1AA4"/>
    <w:rsid w:val="00CB03FE"/>
    <w:rsid w:val="00CC1815"/>
    <w:rsid w:val="00CD02AC"/>
    <w:rsid w:val="00CE4B65"/>
    <w:rsid w:val="00CF0165"/>
    <w:rsid w:val="00D16339"/>
    <w:rsid w:val="00D3596D"/>
    <w:rsid w:val="00D36989"/>
    <w:rsid w:val="00D44519"/>
    <w:rsid w:val="00D70801"/>
    <w:rsid w:val="00D8309B"/>
    <w:rsid w:val="00D87E4A"/>
    <w:rsid w:val="00DA1048"/>
    <w:rsid w:val="00DA42C6"/>
    <w:rsid w:val="00DA4377"/>
    <w:rsid w:val="00DA661F"/>
    <w:rsid w:val="00DB0C64"/>
    <w:rsid w:val="00DE1D6C"/>
    <w:rsid w:val="00DE58F4"/>
    <w:rsid w:val="00E01476"/>
    <w:rsid w:val="00E13FDF"/>
    <w:rsid w:val="00E20ED9"/>
    <w:rsid w:val="00E268B7"/>
    <w:rsid w:val="00E3076A"/>
    <w:rsid w:val="00E33025"/>
    <w:rsid w:val="00E36467"/>
    <w:rsid w:val="00E508EC"/>
    <w:rsid w:val="00E64ADB"/>
    <w:rsid w:val="00E706E6"/>
    <w:rsid w:val="00E7527C"/>
    <w:rsid w:val="00E82557"/>
    <w:rsid w:val="00E93210"/>
    <w:rsid w:val="00E935B9"/>
    <w:rsid w:val="00EA247B"/>
    <w:rsid w:val="00ED2A45"/>
    <w:rsid w:val="00EF7CB0"/>
    <w:rsid w:val="00F10D1B"/>
    <w:rsid w:val="00F14047"/>
    <w:rsid w:val="00F144DE"/>
    <w:rsid w:val="00F163F5"/>
    <w:rsid w:val="00F25212"/>
    <w:rsid w:val="00F40BFE"/>
    <w:rsid w:val="00F46FAB"/>
    <w:rsid w:val="00F479CC"/>
    <w:rsid w:val="00F76EC9"/>
    <w:rsid w:val="00F86F35"/>
    <w:rsid w:val="00F8720D"/>
    <w:rsid w:val="00F87C70"/>
    <w:rsid w:val="00FA1D81"/>
    <w:rsid w:val="00FA6AC5"/>
    <w:rsid w:val="00FA6F45"/>
    <w:rsid w:val="00FB2F20"/>
    <w:rsid w:val="00FE7371"/>
    <w:rsid w:val="00FF48AF"/>
    <w:rsid w:val="00FF77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8F39FF2-DCF2-4897-9778-C66082325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1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character" w:customStyle="1" w:styleId="tgc">
    <w:name w:val="_tgc"/>
    <w:rsid w:val="00104EF4"/>
  </w:style>
  <w:style w:type="paragraph" w:styleId="NormalWeb">
    <w:name w:val="Normal (Web)"/>
    <w:basedOn w:val="Normal"/>
    <w:uiPriority w:val="99"/>
    <w:semiHidden/>
    <w:unhideWhenUsed/>
    <w:rsid w:val="009A6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573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1D5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fwb">
    <w:name w:val="fwb"/>
    <w:basedOn w:val="DefaultParagraphFont"/>
    <w:rsid w:val="008E41D5"/>
  </w:style>
  <w:style w:type="character" w:customStyle="1" w:styleId="vanity-namedomain">
    <w:name w:val="vanity-name__domain"/>
    <w:basedOn w:val="DefaultParagraphFont"/>
    <w:rsid w:val="000F0F41"/>
  </w:style>
  <w:style w:type="character" w:customStyle="1" w:styleId="vanity-namedisplay-name">
    <w:name w:val="vanity-name__display-name"/>
    <w:basedOn w:val="DefaultParagraphFont"/>
    <w:rsid w:val="000F0F41"/>
  </w:style>
  <w:style w:type="paragraph" w:customStyle="1" w:styleId="Default">
    <w:name w:val="Default"/>
    <w:rsid w:val="00CC18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7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86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155EC-4270-4480-8FF3-0F531626F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1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cp:keywords/>
  <dc:description/>
  <cp:lastModifiedBy>John Lloyd Mayol</cp:lastModifiedBy>
  <cp:revision>16</cp:revision>
  <cp:lastPrinted>2019-11-16T07:49:00Z</cp:lastPrinted>
  <dcterms:created xsi:type="dcterms:W3CDTF">2018-11-07T11:46:00Z</dcterms:created>
  <dcterms:modified xsi:type="dcterms:W3CDTF">2019-11-16T07:51:00Z</dcterms:modified>
</cp:coreProperties>
</file>